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Князьков</w:t>
      </w:r>
      <w:r>
        <w:t xml:space="preserve"> </w:t>
      </w:r>
      <w:r>
        <w:t xml:space="preserve">Геннадий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543124" cy="3744227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3744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2395" cy="4427621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4427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255393" cy="4321743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4321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207267" cy="4331368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4331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2950796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0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435230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5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477105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7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495990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5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502875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4091747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1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3779149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9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3567774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Князьков Геннадий НБИ-01-19</dc:creator>
  <dc:language>ru-RU</dc:language>
  <cp:keywords/>
  <dcterms:created xsi:type="dcterms:W3CDTF">2022-09-07T12:03:18Z</dcterms:created>
  <dcterms:modified xsi:type="dcterms:W3CDTF">2022-09-07T12:0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